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DABEA" w14:textId="34F8D4B9" w:rsidR="004B2A7A" w:rsidRPr="004B2A7A" w:rsidRDefault="002C1A97" w:rsidP="004B2A7A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2DDDC79" w14:textId="010050F0" w:rsidR="0093586E" w:rsidRPr="0093586E" w:rsidRDefault="0093586E" w:rsidP="0093586E">
      <w:pPr>
        <w:pStyle w:val="Heading1"/>
      </w:pPr>
      <w:r>
        <w:t>Heading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0" w:name="heading-2"/>
      <w:bookmarkStart w:id="1" w:name="page-break"/>
      <w:bookmarkEnd w:id="0"/>
      <w:bookmarkEnd w:id="1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07A6755C" w14:textId="678B3387" w:rsidR="00CC711D" w:rsidRDefault="00CC711D" w:rsidP="00C13016">
      <w:pPr>
        <w:pStyle w:val="Heading4"/>
        <w:pBdr>
          <w:left w:val="single" w:sz="4" w:space="8" w:color="5B9BD5" w:themeColor="accent1"/>
          <w:right w:val="single" w:sz="4" w:space="8" w:color="5B9BD5" w:themeColor="accent1"/>
        </w:pBdr>
        <w:tabs>
          <w:tab w:val="left" w:pos="4126"/>
          <w:tab w:val="center" w:pos="5233"/>
        </w:tabs>
      </w:pPr>
      <w:r>
        <w:t>Front page heading ####</w:t>
      </w:r>
      <w:r w:rsidR="00307279">
        <w:tab/>
      </w:r>
      <w:r w:rsidR="00307279">
        <w:tab/>
      </w:r>
    </w:p>
    <w:p w14:paraId="17F1101C" w14:textId="6C6CAC72" w:rsidR="00CC711D" w:rsidRDefault="00CC711D" w:rsidP="00307279">
      <w:pPr>
        <w:pStyle w:val="Heading5"/>
        <w:pBdr>
          <w:left w:val="single" w:sz="4" w:space="5" w:color="5B9BD5" w:themeColor="accent1"/>
          <w:right w:val="single" w:sz="4" w:space="5" w:color="5B9BD5" w:themeColor="accent1"/>
        </w:pBdr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bookmarkStart w:id="2" w:name="_GoBack"/>
      <w:r>
        <w:t>Paragraph text</w:t>
      </w:r>
    </w:p>
    <w:bookmarkEnd w:id="2"/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3D2701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7C554A" w14:textId="77777777" w:rsidR="003D2701" w:rsidRPr="00113385" w:rsidRDefault="003D2701" w:rsidP="007D7AED">
      <w:pPr>
        <w:pStyle w:val="Footer"/>
      </w:pPr>
    </w:p>
  </w:endnote>
  <w:endnote w:type="continuationSeparator" w:id="0">
    <w:p w14:paraId="35A7BF45" w14:textId="77777777" w:rsidR="003D2701" w:rsidRPr="00113385" w:rsidRDefault="003D2701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9A78D" w14:textId="77777777" w:rsidR="003D2701" w:rsidRPr="00C02C8B" w:rsidRDefault="003D2701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100D8449" w14:textId="77777777" w:rsidR="003D2701" w:rsidRPr="00113385" w:rsidRDefault="003D2701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2186B" w14:textId="0075EB30" w:rsidR="00DE5E9A" w:rsidRDefault="000425BD" w:rsidP="0030720F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6CC4603" wp14:editId="749DD714">
          <wp:simplePos x="0" y="0"/>
          <wp:positionH relativeFrom="column">
            <wp:posOffset>-36999</wp:posOffset>
          </wp:positionH>
          <wp:positionV relativeFrom="paragraph">
            <wp:posOffset>-53490</wp:posOffset>
          </wp:positionV>
          <wp:extent cx="1256317" cy="801968"/>
          <wp:effectExtent l="0" t="0" r="1270" b="0"/>
          <wp:wrapNone/>
          <wp:docPr id="22" name="Picture 22" descr="Department for Education" titl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Department for Education" title="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062" b="17350"/>
                  <a:stretch/>
                </pic:blipFill>
                <pic:spPr bwMode="auto">
                  <a:xfrm>
                    <a:off x="0" y="0"/>
                    <a:ext cx="1256317" cy="801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6C7E2B" w14:textId="06FFD4C2" w:rsidR="004B2A7A" w:rsidRDefault="004B2A7A" w:rsidP="0030720F">
    <w:pPr>
      <w:pStyle w:val="Header"/>
      <w:jc w:val="right"/>
    </w:pPr>
  </w:p>
  <w:p w14:paraId="53812E1C" w14:textId="2F17A651" w:rsidR="004E0BAF" w:rsidRDefault="00DE5E9A" w:rsidP="00DE5E9A">
    <w:pPr>
      <w:pStyle w:val="Header"/>
      <w:tabs>
        <w:tab w:val="left" w:pos="296"/>
        <w:tab w:val="left" w:pos="1117"/>
      </w:tabs>
    </w:pPr>
    <w:r>
      <w:t xml:space="preserve"> </w:t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hideSpellingErrors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25BD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2701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2A7A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46B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B43"/>
    <w:rsid w:val="009E3836"/>
    <w:rsid w:val="009E64CD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5E9A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D04371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left="57"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D04371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test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2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069D9F9-99A6-4607-AA4C-EC7745062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4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SELBY, Laura</cp:lastModifiedBy>
  <cp:revision>4</cp:revision>
  <cp:lastPrinted>2017-03-16T07:23:00Z</cp:lastPrinted>
  <dcterms:created xsi:type="dcterms:W3CDTF">2018-06-04T21:44:00Z</dcterms:created>
  <dcterms:modified xsi:type="dcterms:W3CDTF">2018-06-05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